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3AF" w:rsidRDefault="008931C6">
      <w:r>
        <w:t>OWASP TOP 10 –HTB</w:t>
      </w:r>
    </w:p>
    <w:p w:rsidR="008931C6" w:rsidRDefault="00D230A1">
      <w:r>
        <w:t>1.Looking glass</w:t>
      </w:r>
    </w:p>
    <w:p w:rsidR="008931C6" w:rsidRDefault="008931C6">
      <w:r>
        <w:t>Using ;ls with ip address</w:t>
      </w:r>
    </w:p>
    <w:p w:rsidR="008931C6" w:rsidRDefault="008931C6">
      <w:r>
        <w:rPr>
          <w:noProof/>
        </w:rPr>
        <w:drawing>
          <wp:inline distT="0" distB="0" distL="0" distR="0" wp14:anchorId="3861F660" wp14:editId="6AC7D8BF">
            <wp:extent cx="5943600" cy="16319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52A" w:rsidRDefault="004B652A">
      <w:r>
        <w:t>Little more command injection ;ls / for looking root directory</w:t>
      </w:r>
    </w:p>
    <w:p w:rsidR="004B652A" w:rsidRDefault="004B652A">
      <w:r>
        <w:rPr>
          <w:noProof/>
        </w:rPr>
        <w:drawing>
          <wp:inline distT="0" distB="0" distL="0" distR="0" wp14:anchorId="29B641A5" wp14:editId="4219B660">
            <wp:extent cx="5943600" cy="1721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52A" w:rsidRDefault="004B652A">
      <w:r>
        <w:t>Cat /flag_name</w:t>
      </w:r>
    </w:p>
    <w:p w:rsidR="004B652A" w:rsidRDefault="004B652A">
      <w:r>
        <w:rPr>
          <w:noProof/>
        </w:rPr>
        <w:drawing>
          <wp:inline distT="0" distB="0" distL="0" distR="0" wp14:anchorId="560E09DF" wp14:editId="2F9D1F06">
            <wp:extent cx="5943600" cy="16624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89B" w:rsidRDefault="00BB789B"/>
    <w:p w:rsidR="00BB789B" w:rsidRDefault="00BB789B"/>
    <w:p w:rsidR="00BB789B" w:rsidRDefault="00BB789B">
      <w:pPr>
        <w:rPr>
          <w:rFonts w:ascii="Segoe UI" w:hAnsi="Segoe UI" w:cs="Segoe UI"/>
          <w:color w:val="3C454E"/>
          <w:shd w:val="clear" w:color="auto" w:fill="FFFFFF"/>
        </w:rPr>
      </w:pPr>
      <w:r>
        <w:rPr>
          <w:rFonts w:ascii="Segoe UI" w:hAnsi="Segoe UI" w:cs="Segoe UI"/>
          <w:color w:val="3C454E"/>
          <w:shd w:val="clear" w:color="auto" w:fill="FFFFFF"/>
        </w:rPr>
        <w:t> Baby Nginxatsu</w:t>
      </w:r>
    </w:p>
    <w:p w:rsidR="00BB789B" w:rsidRDefault="00BB789B">
      <w:pPr>
        <w:rPr>
          <w:rFonts w:ascii="Segoe UI" w:hAnsi="Segoe UI" w:cs="Segoe UI"/>
          <w:color w:val="3C454E"/>
          <w:shd w:val="clear" w:color="auto" w:fill="FFFFFF"/>
        </w:rPr>
      </w:pPr>
      <w:r>
        <w:rPr>
          <w:rFonts w:ascii="Segoe UI" w:hAnsi="Segoe UI" w:cs="Segoe UI"/>
          <w:color w:val="3C454E"/>
          <w:shd w:val="clear" w:color="auto" w:fill="FFFFFF"/>
        </w:rPr>
        <w:t>After creating a account and few config</w:t>
      </w:r>
    </w:p>
    <w:p w:rsidR="00BB789B" w:rsidRDefault="00BB789B">
      <w:r>
        <w:rPr>
          <w:noProof/>
        </w:rPr>
        <w:lastRenderedPageBreak/>
        <w:drawing>
          <wp:inline distT="0" distB="0" distL="0" distR="0" wp14:anchorId="41E875B1" wp14:editId="56F26489">
            <wp:extent cx="5943600" cy="5924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3E66" w:rsidRDefault="00073E66">
      <w:r>
        <w:t xml:space="preserve">We can see laravel after googling I found it a php framework </w:t>
      </w:r>
      <w:r w:rsidR="0073410D">
        <w:t xml:space="preserve">.The config created can be check as </w:t>
      </w:r>
      <w:hyperlink r:id="rId8" w:history="1">
        <w:r w:rsidR="00975307" w:rsidRPr="00DF3C37">
          <w:rPr>
            <w:rStyle w:val="Hyperlink"/>
          </w:rPr>
          <w:t>http://Ip_addr/config/51</w:t>
        </w:r>
      </w:hyperlink>
    </w:p>
    <w:p w:rsidR="00975307" w:rsidRDefault="00975307">
      <w:r>
        <w:rPr>
          <w:noProof/>
        </w:rPr>
        <w:drawing>
          <wp:inline distT="0" distB="0" distL="0" distR="0" wp14:anchorId="32595C57" wp14:editId="4049A567">
            <wp:extent cx="5943600" cy="36823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307" w:rsidRDefault="00975307"/>
    <w:p w:rsidR="00975307" w:rsidRDefault="00975307">
      <w:r>
        <w:rPr>
          <w:noProof/>
        </w:rPr>
        <w:lastRenderedPageBreak/>
        <w:drawing>
          <wp:inline distT="0" distB="0" distL="0" distR="0" wp14:anchorId="271B15D2" wp14:editId="43EB7659">
            <wp:extent cx="5943600" cy="37363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0B6" w:rsidRDefault="003310B6">
      <w:r>
        <w:t>Wget the tar file shown above and load to db browser for sql</w:t>
      </w:r>
    </w:p>
    <w:p w:rsidR="003310B6" w:rsidRDefault="003310B6">
      <w:r>
        <w:rPr>
          <w:noProof/>
        </w:rPr>
        <w:drawing>
          <wp:inline distT="0" distB="0" distL="0" distR="0" wp14:anchorId="7E3F95D7" wp14:editId="0B37A238">
            <wp:extent cx="5943600" cy="19850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4FF" w:rsidRDefault="005654FF"/>
    <w:p w:rsidR="005654FF" w:rsidRDefault="005654FF">
      <w:r>
        <w:rPr>
          <w:noProof/>
        </w:rPr>
        <w:lastRenderedPageBreak/>
        <w:drawing>
          <wp:inline distT="0" distB="0" distL="0" distR="0" wp14:anchorId="24A62C51" wp14:editId="1951022C">
            <wp:extent cx="5943600" cy="36512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6BA" w:rsidRDefault="00ED16BA"/>
    <w:p w:rsidR="00ED16BA" w:rsidRDefault="00ED16BA">
      <w:r>
        <w:t>Storing the hashes with email for future reference</w:t>
      </w:r>
    </w:p>
    <w:p w:rsidR="00CC7EA6" w:rsidRDefault="00ED16BA">
      <w:r>
        <w:rPr>
          <w:noProof/>
        </w:rPr>
        <w:drawing>
          <wp:inline distT="0" distB="0" distL="0" distR="0" wp14:anchorId="3FF94326" wp14:editId="4ED3FC90">
            <wp:extent cx="5943600" cy="9137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EA6" w:rsidRDefault="00CC7EA6">
      <w:r>
        <w:t>Running hashcat on the hash file</w:t>
      </w:r>
    </w:p>
    <w:p w:rsidR="00CC7EA6" w:rsidRDefault="00CC7EA6">
      <w:r>
        <w:t xml:space="preserve">Hashcat </w:t>
      </w:r>
      <w:r w:rsidR="00A42D4D">
        <w:t>-</w:t>
      </w:r>
      <w:r>
        <w:t>m 0 passwordfile  /usr/share/wordlists/rockyou.txt</w:t>
      </w:r>
      <w:r w:rsidR="00A42D4D">
        <w:t xml:space="preserve">    </w:t>
      </w:r>
    </w:p>
    <w:p w:rsidR="00CC7EA6" w:rsidRDefault="00CC7EA6">
      <w:r>
        <w:rPr>
          <w:noProof/>
        </w:rPr>
        <w:drawing>
          <wp:inline distT="0" distB="0" distL="0" distR="0" wp14:anchorId="3BD764FF" wp14:editId="0BF1C87B">
            <wp:extent cx="5943600" cy="1875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EA6" w:rsidRDefault="00CC7EA6"/>
    <w:p w:rsidR="00CC7EA6" w:rsidRDefault="00CC7EA6"/>
    <w:p w:rsidR="00CC7EA6" w:rsidRDefault="00CC7EA6"/>
    <w:p w:rsidR="00CC7EA6" w:rsidRDefault="00CC7EA6"/>
    <w:p w:rsidR="00CC7EA6" w:rsidRDefault="00CC7EA6">
      <w:r>
        <w:rPr>
          <w:noProof/>
        </w:rPr>
        <w:drawing>
          <wp:inline distT="0" distB="0" distL="0" distR="0" wp14:anchorId="0A059D25" wp14:editId="2FF1248E">
            <wp:extent cx="5943600" cy="34651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EA6" w:rsidRDefault="00CC7EA6">
      <w:r>
        <w:rPr>
          <w:noProof/>
        </w:rPr>
        <w:drawing>
          <wp:inline distT="0" distB="0" distL="0" distR="0" wp14:anchorId="1C3AA498" wp14:editId="1059C9D1">
            <wp:extent cx="5943600" cy="37509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12C" w:rsidRDefault="009E512C">
      <w:pPr>
        <w:rPr>
          <w:rFonts w:ascii="Arial" w:hAnsi="Arial" w:cs="Arial"/>
          <w:b/>
          <w:bCs/>
          <w:color w:val="FFFFFF"/>
          <w:sz w:val="30"/>
          <w:szCs w:val="30"/>
          <w:shd w:val="clear" w:color="auto" w:fill="111927"/>
        </w:rPr>
      </w:pPr>
      <w:r>
        <w:rPr>
          <w:rFonts w:ascii="Arial" w:hAnsi="Arial" w:cs="Arial"/>
          <w:b/>
          <w:bCs/>
          <w:color w:val="FFFFFF"/>
          <w:sz w:val="30"/>
          <w:szCs w:val="30"/>
          <w:shd w:val="clear" w:color="auto" w:fill="111927"/>
        </w:rPr>
        <w:lastRenderedPageBreak/>
        <w:t>baby WAFfles order</w:t>
      </w:r>
    </w:p>
    <w:p w:rsidR="009E512C" w:rsidRDefault="009E512C">
      <w:bookmarkStart w:id="0" w:name="_GoBack"/>
      <w:bookmarkEnd w:id="0"/>
    </w:p>
    <w:p w:rsidR="009E512C" w:rsidRDefault="009E512C"/>
    <w:sectPr w:rsidR="009E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jUyMTcGMswMzZR0lIJTi4sz8/NACgxrAYz57KksAAAA"/>
  </w:docVars>
  <w:rsids>
    <w:rsidRoot w:val="008931C6"/>
    <w:rsid w:val="00073E66"/>
    <w:rsid w:val="003310B6"/>
    <w:rsid w:val="004B652A"/>
    <w:rsid w:val="004E3C77"/>
    <w:rsid w:val="005654FF"/>
    <w:rsid w:val="0073410D"/>
    <w:rsid w:val="008931C6"/>
    <w:rsid w:val="00975307"/>
    <w:rsid w:val="009E512C"/>
    <w:rsid w:val="00A42D4D"/>
    <w:rsid w:val="00BB789B"/>
    <w:rsid w:val="00CC7EA6"/>
    <w:rsid w:val="00D03073"/>
    <w:rsid w:val="00D230A1"/>
    <w:rsid w:val="00ED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856949-A74C-4D1F-9FE5-8C553525C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53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_addr/config/51" TargetMode="External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6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12</cp:revision>
  <dcterms:created xsi:type="dcterms:W3CDTF">2022-01-18T05:51:00Z</dcterms:created>
  <dcterms:modified xsi:type="dcterms:W3CDTF">2022-01-19T00:20:00Z</dcterms:modified>
</cp:coreProperties>
</file>